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498756" w14:textId="211E4920" w:rsidR="0039255F" w:rsidRDefault="0039255F" w:rsidP="0039255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5CD5">
        <w:rPr>
          <w:rFonts w:ascii="Times New Roman" w:hAnsi="Times New Roman" w:cs="Times New Roman"/>
          <w:b/>
          <w:sz w:val="24"/>
          <w:szCs w:val="24"/>
        </w:rPr>
        <w:t>Turn-In Assignment: Trigonometric Identities Part I</w:t>
      </w:r>
      <w:r w:rsidR="00DD7544">
        <w:rPr>
          <w:rFonts w:ascii="Times New Roman" w:hAnsi="Times New Roman" w:cs="Times New Roman"/>
          <w:b/>
          <w:sz w:val="24"/>
          <w:szCs w:val="24"/>
        </w:rPr>
        <w:t>I</w:t>
      </w:r>
    </w:p>
    <w:p w14:paraId="4E1C3852" w14:textId="10510550" w:rsidR="00FD31C7" w:rsidRPr="00FD31C7" w:rsidRDefault="00FD31C7" w:rsidP="0039255F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Show all work using Microsoft Equation editor in WORD</w:t>
      </w:r>
    </w:p>
    <w:p w14:paraId="6F8B4D2A" w14:textId="77777777" w:rsidR="00FD31C7" w:rsidRDefault="00FD31C7" w:rsidP="0039255F">
      <w:pPr>
        <w:rPr>
          <w:rFonts w:ascii="Times New Roman" w:hAnsi="Times New Roman" w:cs="Times New Roman"/>
          <w:b/>
          <w:sz w:val="24"/>
          <w:szCs w:val="24"/>
        </w:rPr>
      </w:pPr>
    </w:p>
    <w:p w14:paraId="1DCA04FC" w14:textId="5F326F89" w:rsidR="00D542F5" w:rsidRDefault="0039255F" w:rsidP="0039255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</w:t>
      </w:r>
      <w:r w:rsidR="006855C4" w:rsidRPr="0039255F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6855C4" w:rsidRPr="0039255F">
        <w:rPr>
          <w:rFonts w:ascii="Times New Roman" w:hAnsi="Times New Roman" w:cs="Times New Roman"/>
          <w:sz w:val="24"/>
          <w:szCs w:val="24"/>
        </w:rPr>
        <w:t xml:space="preserve">:  </w:t>
      </w:r>
      <w:r>
        <w:rPr>
          <w:rFonts w:ascii="Times New Roman" w:hAnsi="Times New Roman" w:cs="Times New Roman"/>
          <w:sz w:val="24"/>
          <w:szCs w:val="24"/>
        </w:rPr>
        <w:t>Refreshing fundamental identities learned in section 6.1</w:t>
      </w:r>
    </w:p>
    <w:p w14:paraId="4354E144" w14:textId="7E84D08A" w:rsidR="00FF6671" w:rsidRDefault="0039255F" w:rsidP="0039255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urn in </w:t>
      </w:r>
      <w:r w:rsidR="004728B5">
        <w:rPr>
          <w:rFonts w:ascii="Times New Roman" w:hAnsi="Times New Roman" w:cs="Times New Roman"/>
          <w:b/>
          <w:sz w:val="24"/>
          <w:szCs w:val="24"/>
        </w:rPr>
        <w:t>Exercise Set</w:t>
      </w:r>
      <w:r w:rsidR="00BB4476">
        <w:rPr>
          <w:rFonts w:ascii="Times New Roman" w:hAnsi="Times New Roman" w:cs="Times New Roman"/>
          <w:b/>
          <w:sz w:val="24"/>
          <w:szCs w:val="24"/>
        </w:rPr>
        <w:t xml:space="preserve"> 6.1 </w:t>
      </w:r>
      <w:r w:rsidR="00BB4476">
        <w:rPr>
          <w:rFonts w:ascii="Times New Roman" w:hAnsi="Times New Roman" w:cs="Times New Roman"/>
          <w:sz w:val="24"/>
          <w:szCs w:val="24"/>
        </w:rPr>
        <w:t>Problems 31</w:t>
      </w:r>
      <w:r w:rsidRPr="00FC5CD5">
        <w:rPr>
          <w:rFonts w:ascii="Times New Roman" w:hAnsi="Times New Roman" w:cs="Times New Roman"/>
          <w:sz w:val="24"/>
          <w:szCs w:val="24"/>
        </w:rPr>
        <w:t xml:space="preserve">, </w:t>
      </w:r>
      <w:r w:rsidR="00FF6671">
        <w:rPr>
          <w:rFonts w:ascii="Times New Roman" w:hAnsi="Times New Roman" w:cs="Times New Roman"/>
          <w:sz w:val="24"/>
          <w:szCs w:val="24"/>
        </w:rPr>
        <w:t>35 (Page 651)</w:t>
      </w:r>
    </w:p>
    <w:p w14:paraId="4C08047C" w14:textId="40386136" w:rsidR="00436513" w:rsidRPr="00436513" w:rsidRDefault="00436513" w:rsidP="0039255F">
      <w:pPr>
        <w:rPr>
          <w:rFonts w:ascii="Times New Roman" w:eastAsiaTheme="minorEastAsia" w:hAnsi="Times New Roman" w:cs="Times New Roman"/>
          <w:sz w:val="28"/>
          <w:szCs w:val="28"/>
        </w:rPr>
      </w:pPr>
      <w:r w:rsidRPr="00436513">
        <w:rPr>
          <w:rFonts w:ascii="Times New Roman" w:hAnsi="Times New Roman" w:cs="Times New Roman"/>
          <w:sz w:val="28"/>
          <w:szCs w:val="28"/>
        </w:rPr>
        <w:t xml:space="preserve">31.)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func>
              <m:func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cos</m:t>
                </m:r>
              </m:fNam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</m:func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1-</m:t>
            </m:r>
            <m:func>
              <m:func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sin</m:t>
                </m:r>
              </m:fNam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</m:func>
          </m:den>
        </m:f>
        <m:r>
          <w:rPr>
            <w:rFonts w:ascii="Cambria Math" w:hAnsi="Cambria Math" w:cs="Times New Roman"/>
            <w:sz w:val="28"/>
            <w:szCs w:val="28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1-</m:t>
            </m:r>
            <m:func>
              <m:func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sin</m:t>
                </m:r>
              </m:fNam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</m:func>
          </m:num>
          <m:den>
            <m:func>
              <m:func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cos</m:t>
                </m:r>
              </m:fNam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</m:func>
          </m:den>
        </m:f>
        <m:r>
          <w:rPr>
            <w:rFonts w:ascii="Cambria Math" w:hAnsi="Cambria Math" w:cs="Times New Roman"/>
            <w:sz w:val="28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sec</m:t>
            </m:r>
          </m:fName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func>
      </m:oMath>
    </w:p>
    <w:p w14:paraId="4DF62803" w14:textId="77777777" w:rsidR="00436513" w:rsidRDefault="00436513" w:rsidP="0039255F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30BC08EC" w14:textId="77777777" w:rsidR="00436513" w:rsidRPr="00436513" w:rsidRDefault="00436513" w:rsidP="0039255F">
      <w:pPr>
        <w:rPr>
          <w:rFonts w:ascii="Times New Roman" w:eastAsiaTheme="minorEastAsia" w:hAnsi="Times New Roman" w:cs="Times New Roman"/>
          <w:sz w:val="28"/>
          <w:szCs w:val="28"/>
        </w:rPr>
      </w:pPr>
      <w:r w:rsidRPr="00436513">
        <w:rPr>
          <w:rFonts w:ascii="Times New Roman" w:eastAsiaTheme="minorEastAsia" w:hAnsi="Times New Roman" w:cs="Times New Roman"/>
          <w:sz w:val="28"/>
          <w:szCs w:val="28"/>
        </w:rPr>
        <w:t xml:space="preserve">35.)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func>
              <m:func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sec</m:t>
                </m:r>
              </m:fNam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-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csc</m:t>
                    </m:r>
                  </m:fName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</m:func>
              </m:e>
            </m:func>
          </m:num>
          <m:den>
            <m:func>
              <m:func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sec</m:t>
                </m:r>
              </m:fNam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+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csc</m:t>
                    </m:r>
                  </m:fName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</m:func>
              </m:e>
            </m:func>
          </m:den>
        </m:f>
        <m:r>
          <w:rPr>
            <w:rFonts w:ascii="Cambria Math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func>
              <m:func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tan</m:t>
                </m:r>
              </m:fNam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-1</m:t>
                </m:r>
              </m:e>
            </m:func>
          </m:num>
          <m:den>
            <m:func>
              <m:func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tan</m:t>
                </m:r>
              </m:fNam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+1</m:t>
                </m:r>
              </m:e>
            </m:func>
          </m:den>
        </m:f>
      </m:oMath>
    </w:p>
    <w:p w14:paraId="30108AF3" w14:textId="77777777" w:rsidR="00436513" w:rsidRPr="00436513" w:rsidRDefault="00436513" w:rsidP="0039255F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2F22D7A6" w14:textId="38AF16F5" w:rsidR="00FF6671" w:rsidRPr="00436513" w:rsidRDefault="00FF6671" w:rsidP="0039255F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sk 2: </w:t>
      </w:r>
      <w:r>
        <w:rPr>
          <w:rFonts w:ascii="Times New Roman" w:hAnsi="Times New Roman" w:cs="Times New Roman"/>
          <w:sz w:val="24"/>
          <w:szCs w:val="24"/>
        </w:rPr>
        <w:t>Critical thinking exercise on Sum – Difference formula</w:t>
      </w:r>
    </w:p>
    <w:p w14:paraId="1B51ADC1" w14:textId="08E35159" w:rsidR="00FF6671" w:rsidRDefault="00092117" w:rsidP="00FF667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 each of the following</w:t>
      </w:r>
      <w:r w:rsidR="00FF6671" w:rsidRPr="00FF6671">
        <w:rPr>
          <w:rFonts w:ascii="Times New Roman" w:hAnsi="Times New Roman" w:cs="Times New Roman"/>
          <w:sz w:val="24"/>
          <w:szCs w:val="24"/>
        </w:rPr>
        <w:t xml:space="preserve"> questions: </w:t>
      </w:r>
    </w:p>
    <w:p w14:paraId="2E8E4BE5" w14:textId="77777777" w:rsidR="00FF6671" w:rsidRDefault="00FF6671" w:rsidP="00FF667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4026490" w14:textId="4438A8A5" w:rsidR="00FF6671" w:rsidRPr="00436513" w:rsidRDefault="003F3629" w:rsidP="00FF667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0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°</m:t>
                </m:r>
              </m:sup>
            </m:sSup>
          </m:e>
        </m:func>
      </m:oMath>
      <w:r w:rsidR="00092117" w:rsidRPr="00436513"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w:r w:rsidR="00436513" w:rsidRPr="00436513">
        <w:rPr>
          <w:rFonts w:ascii="Times New Roman" w:eastAsiaTheme="minorEastAsia" w:hAnsi="Times New Roman" w:cs="Times New Roman"/>
          <w:sz w:val="24"/>
          <w:szCs w:val="24"/>
        </w:rPr>
        <w:t>?</w:t>
      </w:r>
    </w:p>
    <w:p w14:paraId="4F3C911F" w14:textId="77777777" w:rsidR="00092117" w:rsidRPr="00436513" w:rsidRDefault="00092117" w:rsidP="0009211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FCD1A92" w14:textId="4540DEA8" w:rsidR="00092117" w:rsidRPr="00436513" w:rsidRDefault="003F3629" w:rsidP="000921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60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°</m:t>
                </m:r>
              </m:sup>
            </m:sSup>
          </m:e>
        </m:func>
      </m:oMath>
      <w:r w:rsidR="00092117" w:rsidRPr="00436513"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w:r w:rsidR="00436513" w:rsidRPr="00436513">
        <w:rPr>
          <w:rFonts w:ascii="Times New Roman" w:eastAsiaTheme="minorEastAsia" w:hAnsi="Times New Roman" w:cs="Times New Roman"/>
          <w:sz w:val="24"/>
          <w:szCs w:val="24"/>
        </w:rPr>
        <w:t>?</w:t>
      </w:r>
    </w:p>
    <w:p w14:paraId="08BF432E" w14:textId="77777777" w:rsidR="00092117" w:rsidRPr="00092117" w:rsidRDefault="00092117" w:rsidP="0009211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BB4B0BF" w14:textId="50D47EB8" w:rsidR="00FD31C7" w:rsidRPr="00FD31C7" w:rsidRDefault="003F3629" w:rsidP="00DA094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0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°</m:t>
                </m:r>
              </m:sup>
            </m:sSup>
          </m:e>
        </m:func>
      </m:oMath>
      <w:r w:rsidR="00092117" w:rsidRPr="00FD31C7">
        <w:rPr>
          <w:rFonts w:ascii="Times New Roman" w:eastAsiaTheme="minorEastAsia" w:hAnsi="Times New Roman" w:cs="Times New Roman"/>
          <w:sz w:val="24"/>
          <w:szCs w:val="24"/>
        </w:rPr>
        <w:t xml:space="preserve"> +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60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°</m:t>
                </m:r>
              </m:sup>
            </m:sSup>
          </m:e>
        </m:func>
      </m:oMath>
      <w:r w:rsidR="00436513" w:rsidRPr="00FD31C7">
        <w:rPr>
          <w:rFonts w:ascii="Times New Roman" w:eastAsiaTheme="minorEastAsia" w:hAnsi="Times New Roman" w:cs="Times New Roman"/>
          <w:sz w:val="24"/>
          <w:szCs w:val="24"/>
        </w:rPr>
        <w:t xml:space="preserve">= ? (simplify) </w:t>
      </w:r>
    </w:p>
    <w:p w14:paraId="2BB6B7C4" w14:textId="77777777" w:rsidR="00FD31C7" w:rsidRPr="00FD31C7" w:rsidRDefault="00FD31C7" w:rsidP="00FD31C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3BDC07F" w14:textId="014811F5" w:rsidR="00092117" w:rsidRPr="00092117" w:rsidRDefault="003F3629" w:rsidP="000921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30+60)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°</m:t>
                </m:r>
              </m:sup>
            </m:sSup>
          </m:e>
        </m:func>
      </m:oMath>
      <w:r w:rsidR="00092117">
        <w:rPr>
          <w:rFonts w:ascii="Times New Roman" w:eastAsiaTheme="minorEastAsia" w:hAnsi="Times New Roman" w:cs="Times New Roman"/>
          <w:sz w:val="24"/>
          <w:szCs w:val="24"/>
        </w:rPr>
        <w:t xml:space="preserve"> = 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90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°</m:t>
                </m:r>
              </m:sup>
            </m:sSup>
          </m:e>
        </m:func>
      </m:oMath>
      <w:r w:rsidR="00092117">
        <w:rPr>
          <w:rFonts w:ascii="Times New Roman" w:eastAsiaTheme="minorEastAsia" w:hAnsi="Times New Roman" w:cs="Times New Roman"/>
          <w:sz w:val="24"/>
          <w:szCs w:val="24"/>
        </w:rPr>
        <w:t xml:space="preserve"> = ? </w:t>
      </w:r>
    </w:p>
    <w:p w14:paraId="44E58C04" w14:textId="77777777" w:rsidR="00092117" w:rsidRPr="00092117" w:rsidRDefault="00092117" w:rsidP="0009211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36553AE" w14:textId="716D3D57" w:rsidR="00092117" w:rsidRPr="008A4214" w:rsidRDefault="008A4214" w:rsidP="000921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Does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0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°</m:t>
                </m:r>
              </m:sup>
            </m:sSup>
          </m:e>
        </m:func>
      </m:oMath>
      <w:r w:rsidR="00092117">
        <w:rPr>
          <w:rFonts w:ascii="Times New Roman" w:eastAsiaTheme="minorEastAsia" w:hAnsi="Times New Roman" w:cs="Times New Roman"/>
          <w:sz w:val="24"/>
          <w:szCs w:val="24"/>
        </w:rPr>
        <w:t xml:space="preserve"> +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60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°</m:t>
                </m:r>
              </m:sup>
            </m:sSup>
          </m:e>
        </m:func>
      </m:oMath>
      <w:r w:rsidR="0009211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equal </w:t>
      </w:r>
      <w:r w:rsidR="0009211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30+60)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°</m:t>
                </m:r>
              </m:sup>
            </m:sSup>
          </m:e>
        </m:func>
      </m:oMath>
      <w:r w:rsidR="0009211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? Answer Yes or No</w:t>
      </w:r>
    </w:p>
    <w:p w14:paraId="4EC766AF" w14:textId="77777777" w:rsidR="008A4214" w:rsidRPr="008A4214" w:rsidRDefault="008A4214" w:rsidP="008A421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0D39119" w14:textId="1E8DA1BC" w:rsidR="00436513" w:rsidRPr="00FD31C7" w:rsidRDefault="008A4214" w:rsidP="00843FE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D31C7">
        <w:rPr>
          <w:rFonts w:ascii="Times New Roman" w:hAnsi="Times New Roman" w:cs="Times New Roman"/>
          <w:sz w:val="24"/>
          <w:szCs w:val="24"/>
        </w:rPr>
        <w:t xml:space="preserve">Based upon your answers for (a) – (e), do you think  </w:t>
      </w:r>
      <m:oMath>
        <m:func>
          <m:funcPr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(x+y)</m:t>
            </m:r>
          </m:e>
        </m:func>
      </m:oMath>
      <w:r w:rsidRPr="00FD31C7">
        <w:rPr>
          <w:rFonts w:ascii="Times New Roman" w:eastAsiaTheme="minorEastAsia" w:hAnsi="Times New Roman" w:cs="Times New Roman"/>
          <w:b/>
          <w:sz w:val="24"/>
          <w:szCs w:val="24"/>
        </w:rPr>
        <w:t xml:space="preserve"> = </w:t>
      </w:r>
      <m:oMath>
        <m:func>
          <m:func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func>
      </m:oMath>
      <w:r w:rsidRPr="00FD31C7">
        <w:rPr>
          <w:rFonts w:ascii="Times New Roman" w:eastAsiaTheme="minorEastAsia" w:hAnsi="Times New Roman" w:cs="Times New Roman"/>
          <w:b/>
          <w:sz w:val="24"/>
          <w:szCs w:val="24"/>
        </w:rPr>
        <w:t xml:space="preserve"> + </w:t>
      </w:r>
      <m:oMath>
        <m:func>
          <m:func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func>
      </m:oMath>
      <w:r w:rsidRPr="00FD31C7">
        <w:rPr>
          <w:rFonts w:ascii="Times New Roman" w:eastAsiaTheme="minorEastAsia" w:hAnsi="Times New Roman" w:cs="Times New Roman"/>
          <w:sz w:val="24"/>
          <w:szCs w:val="24"/>
        </w:rPr>
        <w:t xml:space="preserve"> is ALWAYS true? </w:t>
      </w:r>
      <w:r w:rsidRPr="00FD31C7">
        <w:rPr>
          <w:rFonts w:ascii="Times New Roman" w:eastAsiaTheme="minorEastAsia" w:hAnsi="Times New Roman" w:cs="Times New Roman"/>
          <w:sz w:val="24"/>
          <w:szCs w:val="24"/>
          <w:u w:val="single"/>
        </w:rPr>
        <w:t>Justify</w:t>
      </w:r>
      <w:r w:rsidRPr="00FD31C7">
        <w:rPr>
          <w:rFonts w:ascii="Times New Roman" w:eastAsiaTheme="minorEastAsia" w:hAnsi="Times New Roman" w:cs="Times New Roman"/>
          <w:sz w:val="24"/>
          <w:szCs w:val="24"/>
        </w:rPr>
        <w:t xml:space="preserve"> your answer. </w:t>
      </w:r>
      <w:bookmarkStart w:id="0" w:name="_GoBack"/>
      <w:bookmarkEnd w:id="0"/>
    </w:p>
    <w:p w14:paraId="5A1482F3" w14:textId="77777777" w:rsidR="00565FDD" w:rsidRDefault="00565FDD" w:rsidP="008A4214">
      <w:pPr>
        <w:rPr>
          <w:rFonts w:ascii="Times New Roman" w:hAnsi="Times New Roman" w:cs="Times New Roman"/>
          <w:sz w:val="24"/>
          <w:szCs w:val="24"/>
        </w:rPr>
      </w:pPr>
    </w:p>
    <w:p w14:paraId="12348F3C" w14:textId="493E3E1D" w:rsidR="00FD37CB" w:rsidRDefault="00FD37CB" w:rsidP="00F90DF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Do you think </w:t>
      </w:r>
      <m:oMath>
        <m:func>
          <m:funcPr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(x+y)</m:t>
            </m:r>
          </m:e>
        </m:func>
      </m:oMath>
      <w:r w:rsidRPr="00565FDD">
        <w:rPr>
          <w:rFonts w:ascii="Times New Roman" w:eastAsiaTheme="minorEastAsia" w:hAnsi="Times New Roman" w:cs="Times New Roman"/>
          <w:b/>
          <w:sz w:val="24"/>
          <w:szCs w:val="24"/>
        </w:rPr>
        <w:t xml:space="preserve"> = </w:t>
      </w:r>
      <m:oMath>
        <m:func>
          <m:func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func>
      </m:oMath>
      <w:r w:rsidRPr="00565FDD">
        <w:rPr>
          <w:rFonts w:ascii="Times New Roman" w:eastAsiaTheme="minorEastAsia" w:hAnsi="Times New Roman" w:cs="Times New Roman"/>
          <w:b/>
          <w:sz w:val="24"/>
          <w:szCs w:val="24"/>
        </w:rPr>
        <w:t xml:space="preserve"> + </w:t>
      </w:r>
      <m:oMath>
        <m:func>
          <m:func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func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ALWAYS true? </w:t>
      </w:r>
      <w:r w:rsidRPr="00565FDD">
        <w:rPr>
          <w:rFonts w:ascii="Times New Roman" w:eastAsiaTheme="minorEastAsia" w:hAnsi="Times New Roman" w:cs="Times New Roman"/>
          <w:sz w:val="24"/>
          <w:szCs w:val="24"/>
          <w:u w:val="single"/>
        </w:rPr>
        <w:t>Justify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your answer. </w:t>
      </w:r>
    </w:p>
    <w:p w14:paraId="73DAD6D2" w14:textId="60A19756" w:rsidR="00FD37CB" w:rsidRPr="00FC5CD5" w:rsidRDefault="00FD37CB" w:rsidP="00F90DF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(</w:t>
      </w:r>
      <w:r w:rsidRPr="00790C90">
        <w:rPr>
          <w:rFonts w:ascii="Times New Roman" w:eastAsiaTheme="minorEastAsia" w:hAnsi="Times New Roman" w:cs="Times New Roman"/>
          <w:b/>
          <w:sz w:val="24"/>
          <w:szCs w:val="24"/>
        </w:rPr>
        <w:t>Hint</w:t>
      </w:r>
      <w:r w:rsidRPr="00565FDD">
        <w:rPr>
          <w:rFonts w:ascii="Times New Roman" w:eastAsiaTheme="minorEastAsia" w:hAnsi="Times New Roman" w:cs="Times New Roman"/>
          <w:b/>
          <w:sz w:val="24"/>
          <w:szCs w:val="24"/>
        </w:rPr>
        <w:t>: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One way is to follow the steps (a) – (e) in the above problem, replacing Sine with Cosine. There are other ways, too. Be creative! )</w:t>
      </w:r>
    </w:p>
    <w:p w14:paraId="2C10461E" w14:textId="77777777" w:rsidR="00FD37CB" w:rsidRPr="00FC5CD5" w:rsidRDefault="00FD37CB" w:rsidP="00F90DF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1DCA051F" w14:textId="49DBBF3B" w:rsidR="00D775EF" w:rsidRPr="0039255F" w:rsidRDefault="00102BFF" w:rsidP="00C9092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3C522E">
        <w:rPr>
          <w:rFonts w:ascii="Times New Roman" w:hAnsi="Times New Roman" w:cs="Times New Roman"/>
          <w:b/>
          <w:sz w:val="24"/>
          <w:szCs w:val="24"/>
        </w:rPr>
        <w:t>Task 3</w:t>
      </w:r>
      <w:r w:rsidR="00BB4476">
        <w:rPr>
          <w:rFonts w:ascii="Times New Roman" w:hAnsi="Times New Roman" w:cs="Times New Roman"/>
          <w:sz w:val="24"/>
          <w:szCs w:val="24"/>
        </w:rPr>
        <w:t xml:space="preserve">:  </w:t>
      </w:r>
      <w:r w:rsidR="003C522E" w:rsidRPr="003C522E">
        <w:rPr>
          <w:rFonts w:ascii="Times New Roman" w:hAnsi="Times New Roman" w:cs="Times New Roman"/>
          <w:sz w:val="24"/>
          <w:szCs w:val="24"/>
        </w:rPr>
        <w:t>Applying</w:t>
      </w:r>
      <w:r w:rsidR="003A6EE2" w:rsidRPr="0039255F">
        <w:rPr>
          <w:rFonts w:ascii="Times New Roman" w:hAnsi="Times New Roman" w:cs="Times New Roman"/>
          <w:sz w:val="24"/>
          <w:szCs w:val="24"/>
        </w:rPr>
        <w:t xml:space="preserve"> sum/difference </w:t>
      </w:r>
      <w:r w:rsidR="003C522E">
        <w:rPr>
          <w:rFonts w:ascii="Times New Roman" w:hAnsi="Times New Roman" w:cs="Times New Roman"/>
          <w:sz w:val="24"/>
          <w:szCs w:val="24"/>
        </w:rPr>
        <w:t>formulas</w:t>
      </w:r>
      <w:r w:rsidR="003A6EE2" w:rsidRPr="0039255F">
        <w:rPr>
          <w:rFonts w:ascii="Times New Roman" w:hAnsi="Times New Roman" w:cs="Times New Roman"/>
          <w:sz w:val="24"/>
          <w:szCs w:val="24"/>
        </w:rPr>
        <w:t xml:space="preserve"> for sine</w:t>
      </w:r>
      <w:r w:rsidR="003C522E">
        <w:rPr>
          <w:rFonts w:ascii="Times New Roman" w:hAnsi="Times New Roman" w:cs="Times New Roman"/>
          <w:sz w:val="24"/>
          <w:szCs w:val="24"/>
        </w:rPr>
        <w:t>, cosine</w:t>
      </w:r>
      <w:r w:rsidR="003A6EE2" w:rsidRPr="0039255F">
        <w:rPr>
          <w:rFonts w:ascii="Times New Roman" w:hAnsi="Times New Roman" w:cs="Times New Roman"/>
          <w:sz w:val="24"/>
          <w:szCs w:val="24"/>
        </w:rPr>
        <w:t xml:space="preserve"> and tangent</w:t>
      </w:r>
      <w:r w:rsidR="00790C90">
        <w:rPr>
          <w:rFonts w:ascii="Times New Roman" w:hAnsi="Times New Roman" w:cs="Times New Roman"/>
          <w:sz w:val="24"/>
          <w:szCs w:val="24"/>
        </w:rPr>
        <w:t xml:space="preserve"> (Page </w:t>
      </w:r>
      <w:r w:rsidR="003C522E">
        <w:rPr>
          <w:rFonts w:ascii="Times New Roman" w:hAnsi="Times New Roman" w:cs="Times New Roman"/>
          <w:sz w:val="24"/>
          <w:szCs w:val="24"/>
        </w:rPr>
        <w:t>661)</w:t>
      </w:r>
    </w:p>
    <w:p w14:paraId="6F15C2B9" w14:textId="4A6EA39D" w:rsidR="003C522E" w:rsidRDefault="00FD37CB" w:rsidP="00C9092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urn in </w:t>
      </w:r>
      <w:r w:rsidR="004728B5">
        <w:rPr>
          <w:rFonts w:ascii="Times New Roman" w:hAnsi="Times New Roman" w:cs="Times New Roman"/>
          <w:b/>
          <w:sz w:val="24"/>
          <w:szCs w:val="24"/>
        </w:rPr>
        <w:t>Exercise Set</w:t>
      </w:r>
      <w:r>
        <w:rPr>
          <w:rFonts w:ascii="Times New Roman" w:hAnsi="Times New Roman" w:cs="Times New Roman"/>
          <w:b/>
          <w:sz w:val="24"/>
          <w:szCs w:val="24"/>
        </w:rPr>
        <w:t xml:space="preserve"> 6.2</w:t>
      </w:r>
      <w:r w:rsidR="00F6213E" w:rsidRPr="0039255F">
        <w:rPr>
          <w:rFonts w:ascii="Times New Roman" w:hAnsi="Times New Roman" w:cs="Times New Roman"/>
          <w:sz w:val="24"/>
          <w:szCs w:val="24"/>
        </w:rPr>
        <w:t>, P</w:t>
      </w:r>
      <w:r w:rsidR="003A6EE2" w:rsidRPr="0039255F">
        <w:rPr>
          <w:rFonts w:ascii="Times New Roman" w:hAnsi="Times New Roman" w:cs="Times New Roman"/>
          <w:sz w:val="24"/>
          <w:szCs w:val="24"/>
        </w:rPr>
        <w:t xml:space="preserve">roblems </w:t>
      </w:r>
      <w:r>
        <w:rPr>
          <w:rFonts w:ascii="Times New Roman" w:hAnsi="Times New Roman" w:cs="Times New Roman"/>
          <w:sz w:val="24"/>
          <w:szCs w:val="24"/>
        </w:rPr>
        <w:t xml:space="preserve">10, 17, 19, 31, 38, </w:t>
      </w:r>
      <w:r w:rsidR="00790C90">
        <w:rPr>
          <w:rFonts w:ascii="Times New Roman" w:hAnsi="Times New Roman" w:cs="Times New Roman"/>
          <w:sz w:val="24"/>
          <w:szCs w:val="24"/>
        </w:rPr>
        <w:t xml:space="preserve">40, </w:t>
      </w:r>
      <w:r w:rsidR="003C522E">
        <w:rPr>
          <w:rFonts w:ascii="Times New Roman" w:hAnsi="Times New Roman" w:cs="Times New Roman"/>
          <w:sz w:val="24"/>
          <w:szCs w:val="24"/>
        </w:rPr>
        <w:t>61(b</w:t>
      </w:r>
      <w:r w:rsidR="00F8079E">
        <w:rPr>
          <w:rFonts w:ascii="Times New Roman" w:hAnsi="Times New Roman" w:cs="Times New Roman"/>
          <w:sz w:val="24"/>
          <w:szCs w:val="24"/>
        </w:rPr>
        <w:t>),</w:t>
      </w:r>
      <w:r w:rsidR="003C522E">
        <w:rPr>
          <w:rFonts w:ascii="Times New Roman" w:hAnsi="Times New Roman" w:cs="Times New Roman"/>
          <w:sz w:val="24"/>
          <w:szCs w:val="24"/>
        </w:rPr>
        <w:t xml:space="preserve"> 63(c)</w:t>
      </w:r>
      <w:r w:rsidR="00790C90">
        <w:rPr>
          <w:rFonts w:ascii="Times New Roman" w:hAnsi="Times New Roman" w:cs="Times New Roman"/>
          <w:sz w:val="24"/>
          <w:szCs w:val="24"/>
        </w:rPr>
        <w:t xml:space="preserve"> (Page 661)</w:t>
      </w:r>
      <w:r w:rsidR="003C522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CA0520" w14:textId="69FDC9BA" w:rsidR="003A6EE2" w:rsidRPr="0039255F" w:rsidRDefault="00F8079E" w:rsidP="00C9092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int f</w:t>
      </w:r>
      <w:r w:rsidR="003C522E" w:rsidRPr="00F8079E">
        <w:rPr>
          <w:rFonts w:ascii="Times New Roman" w:hAnsi="Times New Roman" w:cs="Times New Roman"/>
          <w:b/>
          <w:sz w:val="24"/>
          <w:szCs w:val="24"/>
        </w:rPr>
        <w:t>or</w:t>
      </w:r>
      <w:r>
        <w:rPr>
          <w:rFonts w:ascii="Times New Roman" w:hAnsi="Times New Roman" w:cs="Times New Roman"/>
          <w:b/>
          <w:sz w:val="24"/>
          <w:szCs w:val="24"/>
        </w:rPr>
        <w:t xml:space="preserve"> 61(b) and 63(c): </w:t>
      </w:r>
      <w:r>
        <w:rPr>
          <w:rFonts w:ascii="Times New Roman" w:hAnsi="Times New Roman" w:cs="Times New Roman"/>
          <w:sz w:val="24"/>
          <w:szCs w:val="24"/>
        </w:rPr>
        <w:t>Q</w:t>
      </w:r>
      <w:r w:rsidR="00102BFF">
        <w:rPr>
          <w:rFonts w:ascii="Times New Roman" w:hAnsi="Times New Roman" w:cs="Times New Roman"/>
          <w:sz w:val="24"/>
          <w:szCs w:val="24"/>
        </w:rPr>
        <w:t xml:space="preserve">uadrant info is super </w:t>
      </w:r>
      <w:r w:rsidR="003C522E">
        <w:rPr>
          <w:rFonts w:ascii="Times New Roman" w:hAnsi="Times New Roman" w:cs="Times New Roman"/>
          <w:sz w:val="24"/>
          <w:szCs w:val="24"/>
        </w:rPr>
        <w:t>important</w:t>
      </w:r>
    </w:p>
    <w:p w14:paraId="1DCA0521" w14:textId="06961316" w:rsidR="003A6EE2" w:rsidRDefault="00F8079E" w:rsidP="00C90924">
      <w:pPr>
        <w:rPr>
          <w:rFonts w:ascii="Times New Roman" w:hAnsi="Times New Roman" w:cs="Times New Roman"/>
          <w:sz w:val="24"/>
          <w:szCs w:val="24"/>
        </w:rPr>
      </w:pPr>
      <w:r w:rsidRPr="00102BFF">
        <w:rPr>
          <w:rFonts w:ascii="Times New Roman" w:hAnsi="Times New Roman" w:cs="Times New Roman"/>
          <w:b/>
          <w:sz w:val="24"/>
          <w:szCs w:val="24"/>
        </w:rPr>
        <w:t>Instructions: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hile solving the above problems, </w:t>
      </w:r>
      <w:r w:rsidRPr="00790C90">
        <w:rPr>
          <w:rFonts w:ascii="Times New Roman" w:hAnsi="Times New Roman" w:cs="Times New Roman"/>
          <w:sz w:val="24"/>
          <w:szCs w:val="24"/>
          <w:u w:val="single"/>
        </w:rPr>
        <w:t>show each step</w:t>
      </w:r>
      <w:r>
        <w:rPr>
          <w:rFonts w:ascii="Times New Roman" w:hAnsi="Times New Roman" w:cs="Times New Roman"/>
          <w:sz w:val="24"/>
          <w:szCs w:val="24"/>
        </w:rPr>
        <w:t xml:space="preserve">. Otherwise, points will be deducted. </w:t>
      </w:r>
    </w:p>
    <w:p w14:paraId="16A4BD9B" w14:textId="490AA8B1" w:rsidR="00431C62" w:rsidRPr="00431C62" w:rsidRDefault="00431C62" w:rsidP="00C90924">
      <w:pPr>
        <w:rPr>
          <w:rFonts w:ascii="Times New Roman" w:hAnsi="Times New Roman" w:cs="Times New Roman"/>
          <w:b/>
          <w:sz w:val="24"/>
          <w:szCs w:val="24"/>
        </w:rPr>
      </w:pPr>
      <w:r w:rsidRPr="00431C62">
        <w:rPr>
          <w:rFonts w:ascii="Times New Roman" w:hAnsi="Times New Roman" w:cs="Times New Roman"/>
          <w:b/>
          <w:sz w:val="24"/>
          <w:szCs w:val="24"/>
        </w:rPr>
        <w:t xml:space="preserve">For question 10, verify and name the identity: </w:t>
      </w:r>
    </w:p>
    <w:p w14:paraId="7F72634A" w14:textId="1131629E" w:rsidR="00436513" w:rsidRDefault="00436513" w:rsidP="00C90924">
      <w:pPr>
        <w:rPr>
          <w:rFonts w:ascii="Times New Roman" w:eastAsiaTheme="minorEastAsia" w:hAnsi="Times New Roman" w:cs="Times New Roman"/>
          <w:sz w:val="28"/>
          <w:szCs w:val="28"/>
        </w:rPr>
      </w:pPr>
      <w:r w:rsidRPr="00ED2676">
        <w:rPr>
          <w:rFonts w:ascii="Times New Roman" w:hAnsi="Times New Roman" w:cs="Times New Roman"/>
          <w:sz w:val="28"/>
          <w:szCs w:val="28"/>
        </w:rPr>
        <w:t>10.)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func>
              <m:funcPr>
                <m:ctrlPr>
                  <w:rPr>
                    <w:rFonts w:ascii="Cambria Math" w:eastAsiaTheme="minorEastAsia" w:hAnsi="Cambria Math" w:cs="Cambria Math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cos</m:t>
                </m: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Name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α-β</m:t>
                    </m:r>
                  </m:e>
                </m:d>
              </m:e>
            </m:func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num>
          <m:den>
            <m:func>
              <m:funcPr>
                <m:ctrlPr>
                  <w:rPr>
                    <w:rFonts w:ascii="Cambria Math" w:eastAsiaTheme="minorEastAsia" w:hAnsi="Cambria Math" w:cs="Cambria Math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sin</m:t>
                </m: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Name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α</m:t>
                </m:r>
                <m:func>
                  <m:funcPr>
                    <m:ctrlPr>
                      <w:rPr>
                        <w:rFonts w:ascii="Cambria Math" w:eastAsiaTheme="minorEastAsia" w:hAnsi="Cambria Math" w:cs="Cambria Math"/>
                        <w:i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sin</m:t>
                    </m: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fNam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β</m:t>
                    </m:r>
                  </m:e>
                </m:func>
              </m:e>
            </m:func>
          </m:den>
        </m:f>
        <m:r>
          <w:rPr>
            <w:rFonts w:ascii="Cambria Math" w:hAnsi="Cambria Math" w:cs="Times New Roman"/>
            <w:sz w:val="28"/>
            <w:szCs w:val="28"/>
          </w:rPr>
          <m:t>=</m:t>
        </m:r>
        <m:func>
          <m:func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cot</m:t>
            </m:r>
          </m:fName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  <m:func>
              <m:func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cot</m:t>
                </m:r>
              </m:fNam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β+1</m:t>
                </m:r>
              </m:e>
            </m:func>
          </m:e>
        </m:func>
      </m:oMath>
    </w:p>
    <w:p w14:paraId="5FFB9FB9" w14:textId="31DDE972" w:rsidR="00431C62" w:rsidRPr="00431C62" w:rsidRDefault="00431C62" w:rsidP="00C90924">
      <w:pPr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431C62">
        <w:rPr>
          <w:rFonts w:ascii="Times New Roman" w:eastAsiaTheme="minorEastAsia" w:hAnsi="Times New Roman" w:cs="Times New Roman"/>
          <w:b/>
          <w:sz w:val="24"/>
          <w:szCs w:val="24"/>
        </w:rPr>
        <w:t xml:space="preserve">For question 17 and 19, find the exact value of each expression: </w:t>
      </w:r>
    </w:p>
    <w:p w14:paraId="616D4BE6" w14:textId="03BA1A3E" w:rsidR="00436513" w:rsidRPr="00ED2676" w:rsidRDefault="00436513" w:rsidP="00C90924">
      <w:pPr>
        <w:rPr>
          <w:rFonts w:ascii="Times New Roman" w:eastAsiaTheme="minorEastAsia" w:hAnsi="Times New Roman" w:cs="Times New Roman"/>
          <w:sz w:val="24"/>
          <w:szCs w:val="24"/>
        </w:rPr>
      </w:pPr>
      <w:r w:rsidRPr="00ED2676">
        <w:rPr>
          <w:rFonts w:ascii="Times New Roman" w:eastAsiaTheme="minorEastAsia" w:hAnsi="Times New Roman" w:cs="Times New Roman"/>
          <w:sz w:val="28"/>
          <w:szCs w:val="28"/>
        </w:rPr>
        <w:t xml:space="preserve">17.)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(135°+30°)</m:t>
            </m:r>
          </m:e>
        </m:func>
      </m:oMath>
    </w:p>
    <w:p w14:paraId="5597EC0B" w14:textId="38D010F4" w:rsidR="00ED2676" w:rsidRDefault="00ED2676" w:rsidP="00C90924">
      <w:pPr>
        <w:rPr>
          <w:rFonts w:ascii="Times New Roman" w:eastAsiaTheme="minorEastAsia" w:hAnsi="Times New Roman" w:cs="Times New Roman"/>
          <w:sz w:val="24"/>
          <w:szCs w:val="24"/>
        </w:rPr>
      </w:pPr>
      <w:r w:rsidRPr="00ED2676">
        <w:rPr>
          <w:rFonts w:ascii="Times New Roman" w:eastAsiaTheme="minorEastAsia" w:hAnsi="Times New Roman" w:cs="Times New Roman"/>
          <w:sz w:val="28"/>
          <w:szCs w:val="28"/>
        </w:rPr>
        <w:t>19.)</w:t>
      </w:r>
      <w:r w:rsidRPr="00ED267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75°</m:t>
            </m:r>
          </m:e>
        </m:func>
      </m:oMath>
    </w:p>
    <w:p w14:paraId="295176BC" w14:textId="3BA90761" w:rsidR="00431C62" w:rsidRPr="00431C62" w:rsidRDefault="00431C62" w:rsidP="00C90924">
      <w:pPr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431C62">
        <w:rPr>
          <w:rFonts w:ascii="Times New Roman" w:eastAsiaTheme="minorEastAsia" w:hAnsi="Times New Roman" w:cs="Times New Roman"/>
          <w:b/>
          <w:sz w:val="24"/>
          <w:szCs w:val="24"/>
        </w:rPr>
        <w:t xml:space="preserve">For question 31, write each expression as the sine, cosine, or tangent of an angle. Then find the exact value of the expression: </w:t>
      </w:r>
    </w:p>
    <w:p w14:paraId="439E64D8" w14:textId="6186DCA3" w:rsidR="00ED2676" w:rsidRDefault="00ED2676" w:rsidP="00C90924">
      <w:pPr>
        <w:rPr>
          <w:rFonts w:ascii="Times New Roman" w:eastAsiaTheme="minorEastAsia" w:hAnsi="Times New Roman" w:cs="Times New Roman"/>
          <w:sz w:val="28"/>
          <w:szCs w:val="28"/>
        </w:rPr>
      </w:pPr>
      <w:r w:rsidRPr="00ED2676">
        <w:rPr>
          <w:rFonts w:ascii="Times New Roman" w:eastAsiaTheme="minorEastAsia" w:hAnsi="Times New Roman" w:cs="Times New Roman"/>
          <w:sz w:val="28"/>
          <w:szCs w:val="28"/>
        </w:rPr>
        <w:t xml:space="preserve">31.)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tan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5</m:t>
                </m:r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-tan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30</m:t>
                </m:r>
              </m:den>
            </m:f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+tan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5</m:t>
                </m:r>
              </m:den>
            </m:f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tan</m:t>
                </m:r>
              </m:fName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30</m:t>
                    </m:r>
                  </m:den>
                </m:f>
              </m:e>
            </m:func>
          </m:den>
        </m:f>
      </m:oMath>
    </w:p>
    <w:p w14:paraId="5E8CF80B" w14:textId="71B6E8B3" w:rsidR="00431C62" w:rsidRPr="00431C62" w:rsidRDefault="00431C62" w:rsidP="00C90924">
      <w:pPr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 xml:space="preserve">For question 38 and 40, verify each identity, name the identity: </w:t>
      </w:r>
    </w:p>
    <w:p w14:paraId="4E761833" w14:textId="01AA1100" w:rsidR="00ED2676" w:rsidRDefault="00ED2676" w:rsidP="00C90924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38.)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π-x</m:t>
                </m:r>
              </m:e>
            </m:d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-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an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func>
          </m:e>
        </m:func>
      </m:oMath>
    </w:p>
    <w:p w14:paraId="0EC9DADD" w14:textId="7F8B446B" w:rsidR="00ED2676" w:rsidRDefault="00ED2676" w:rsidP="00C90924">
      <w:pPr>
        <w:rPr>
          <w:rFonts w:ascii="Times New Roman" w:eastAsiaTheme="minorEastAsia" w:hAnsi="Times New Roman" w:cs="Times New Roman"/>
          <w:sz w:val="24"/>
          <w:szCs w:val="24"/>
        </w:rPr>
      </w:pPr>
      <w:r w:rsidRPr="00ED2676">
        <w:rPr>
          <w:rFonts w:ascii="Times New Roman" w:eastAsiaTheme="minorEastAsia" w:hAnsi="Times New Roman" w:cs="Times New Roman"/>
          <w:sz w:val="28"/>
          <w:szCs w:val="28"/>
        </w:rPr>
        <w:t>40.</w:t>
      </w:r>
      <w:r w:rsidR="00F90DF0" w:rsidRPr="00ED2676">
        <w:rPr>
          <w:rFonts w:ascii="Times New Roman" w:eastAsiaTheme="minorEastAsia" w:hAnsi="Times New Roman" w:cs="Times New Roman"/>
          <w:sz w:val="28"/>
          <w:szCs w:val="28"/>
        </w:rPr>
        <w:t>)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cos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α+β</m:t>
                </m:r>
              </m:e>
            </m:d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α-β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=2</m:t>
                </m:r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α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β</m:t>
                        </m:r>
                      </m:e>
                    </m:func>
                  </m:e>
                </m:func>
              </m:e>
            </m:func>
          </m:e>
        </m:func>
      </m:oMath>
      <w:r w:rsidR="00F90DF0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10C42139" w14:textId="4AB33D4C" w:rsidR="00F90DF0" w:rsidRPr="00F90DF0" w:rsidRDefault="00F90DF0" w:rsidP="00C90924">
      <w:pPr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F90DF0">
        <w:rPr>
          <w:rFonts w:ascii="Times New Roman" w:eastAsiaTheme="minorEastAsia" w:hAnsi="Times New Roman" w:cs="Times New Roman"/>
          <w:b/>
          <w:sz w:val="24"/>
          <w:szCs w:val="24"/>
        </w:rPr>
        <w:t>For questions 61 and 63, find the exact value of the following under the given conditions:</w:t>
      </w:r>
    </w:p>
    <w:p w14:paraId="2EA10D62" w14:textId="0F764112" w:rsidR="00F90DF0" w:rsidRDefault="00F90DF0" w:rsidP="00C90924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61.)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a=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8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7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>,  a lies in quadrant IV, and</m:t>
            </m:r>
            <m:func>
              <m:fun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sin</m:t>
                </m:r>
              </m:fNam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=-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,β lies quadrant III.</m:t>
                </m:r>
              </m:e>
            </m:func>
          </m:e>
        </m:func>
      </m:oMath>
    </w:p>
    <w:p w14:paraId="1DCA0522" w14:textId="32379EAD" w:rsidR="009B644A" w:rsidRPr="00ED2676" w:rsidRDefault="00F90DF0" w:rsidP="00C90924">
      <w:pPr>
        <w:rPr>
          <w:rFonts w:ascii="Times New Roman" w:hAnsi="Times New Roman" w:cs="Times New Roman"/>
          <w:sz w:val="28"/>
          <w:szCs w:val="28"/>
        </w:rPr>
      </w:pPr>
      <w:r w:rsidRPr="00F90DF0">
        <w:rPr>
          <w:rFonts w:ascii="Times New Roman" w:eastAsiaTheme="minorEastAsia" w:hAnsi="Times New Roman" w:cs="Times New Roman"/>
          <w:sz w:val="28"/>
          <w:szCs w:val="28"/>
        </w:rPr>
        <w:t xml:space="preserve">63.) 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an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α=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4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,π&lt;α&lt;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π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, and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β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4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,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3π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&lt;β&lt;2π</m:t>
                </m:r>
              </m:e>
            </m:func>
          </m:e>
        </m:func>
      </m:oMath>
    </w:p>
    <w:sectPr w:rsidR="009B644A" w:rsidRPr="00ED2676" w:rsidSect="00611831">
      <w:headerReference w:type="default" r:id="rId8"/>
      <w:footerReference w:type="default" r:id="rId9"/>
      <w:footerReference w:type="first" r:id="rId10"/>
      <w:pgSz w:w="12240" w:h="15840"/>
      <w:pgMar w:top="1440" w:right="1440" w:bottom="1440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493201" w14:textId="77777777" w:rsidR="003F3629" w:rsidRDefault="003F3629" w:rsidP="00535039">
      <w:pPr>
        <w:spacing w:after="0" w:line="240" w:lineRule="auto"/>
      </w:pPr>
      <w:r>
        <w:separator/>
      </w:r>
    </w:p>
  </w:endnote>
  <w:endnote w:type="continuationSeparator" w:id="0">
    <w:p w14:paraId="4FC2CEFC" w14:textId="77777777" w:rsidR="003F3629" w:rsidRDefault="003F3629" w:rsidP="005350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0E84E5" w14:textId="7A9D4FDC" w:rsidR="00611831" w:rsidRDefault="00611831">
    <w:pPr>
      <w:pStyle w:val="Footer"/>
    </w:pPr>
  </w:p>
  <w:p w14:paraId="1DCA0528" w14:textId="2A841037" w:rsidR="00D775EF" w:rsidRDefault="00D775EF" w:rsidP="00D775EF">
    <w:pPr>
      <w:pStyle w:val="Footer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250A71" w14:textId="085A3CCA" w:rsidR="00611831" w:rsidRPr="00611831" w:rsidRDefault="00611831" w:rsidP="00611831">
    <w:pPr>
      <w:pStyle w:val="Footer"/>
      <w:jc w:val="center"/>
      <w:rPr>
        <w:rFonts w:ascii="Arial" w:hAnsi="Arial" w:cs="Arial"/>
        <w:sz w:val="20"/>
        <w:szCs w:val="20"/>
      </w:rPr>
    </w:pPr>
    <w:r w:rsidRPr="00611831">
      <w:rPr>
        <w:rFonts w:ascii="Arial" w:hAnsi="Arial" w:cs="Arial"/>
        <w:sz w:val="20"/>
        <w:szCs w:val="20"/>
      </w:rPr>
      <w:t>M5_Learning_Module_Trig_Identiti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7EAE42" w14:textId="77777777" w:rsidR="003F3629" w:rsidRDefault="003F3629" w:rsidP="00535039">
      <w:pPr>
        <w:spacing w:after="0" w:line="240" w:lineRule="auto"/>
      </w:pPr>
      <w:r>
        <w:separator/>
      </w:r>
    </w:p>
  </w:footnote>
  <w:footnote w:type="continuationSeparator" w:id="0">
    <w:p w14:paraId="2399F188" w14:textId="77777777" w:rsidR="003F3629" w:rsidRDefault="003F3629" w:rsidP="005350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DA6B6F" w14:textId="4476B453" w:rsidR="00611831" w:rsidRPr="00611831" w:rsidRDefault="00611831" w:rsidP="00611831">
    <w:pPr>
      <w:pStyle w:val="Header"/>
      <w:ind w:left="-90"/>
      <w:rPr>
        <w:rFonts w:ascii="Arial" w:hAnsi="Arial" w:cs="Arial"/>
      </w:rPr>
    </w:pPr>
    <w:r w:rsidRPr="00611831">
      <w:rPr>
        <w:rFonts w:ascii="Arial" w:hAnsi="Arial" w:cs="Arial"/>
      </w:rPr>
      <w:t xml:space="preserve"> Trig Identities</w:t>
    </w:r>
    <w:r w:rsidRPr="00611831">
      <w:rPr>
        <w:rFonts w:ascii="Arial" w:hAnsi="Arial" w:cs="Arial"/>
      </w:rPr>
      <w:tab/>
    </w:r>
    <w:r w:rsidRPr="00611831">
      <w:rPr>
        <w:rFonts w:ascii="Arial" w:hAnsi="Arial" w:cs="Arial"/>
      </w:rPr>
      <w:tab/>
    </w:r>
    <w:sdt>
      <w:sdtPr>
        <w:rPr>
          <w:rFonts w:ascii="Arial" w:hAnsi="Arial" w:cs="Arial"/>
        </w:rPr>
        <w:id w:val="-1318336367"/>
        <w:docPartObj>
          <w:docPartGallery w:val="Page Numbers (Top of Page)"/>
          <w:docPartUnique/>
        </w:docPartObj>
      </w:sdtPr>
      <w:sdtEndPr/>
      <w:sdtContent>
        <w:r w:rsidRPr="00611831">
          <w:rPr>
            <w:rFonts w:ascii="Arial" w:hAnsi="Arial" w:cs="Arial"/>
          </w:rPr>
          <w:t xml:space="preserve">Page </w:t>
        </w:r>
        <w:r w:rsidRPr="00611831">
          <w:rPr>
            <w:rFonts w:ascii="Arial" w:hAnsi="Arial" w:cs="Arial"/>
            <w:b/>
            <w:bCs/>
          </w:rPr>
          <w:fldChar w:fldCharType="begin"/>
        </w:r>
        <w:r w:rsidRPr="00611831">
          <w:rPr>
            <w:rFonts w:ascii="Arial" w:hAnsi="Arial" w:cs="Arial"/>
            <w:b/>
            <w:bCs/>
          </w:rPr>
          <w:instrText xml:space="preserve"> PAGE </w:instrText>
        </w:r>
        <w:r w:rsidRPr="00611831">
          <w:rPr>
            <w:rFonts w:ascii="Arial" w:hAnsi="Arial" w:cs="Arial"/>
            <w:b/>
            <w:bCs/>
          </w:rPr>
          <w:fldChar w:fldCharType="separate"/>
        </w:r>
        <w:r w:rsidR="00FD31C7">
          <w:rPr>
            <w:rFonts w:ascii="Arial" w:hAnsi="Arial" w:cs="Arial"/>
            <w:b/>
            <w:bCs/>
            <w:noProof/>
          </w:rPr>
          <w:t>2</w:t>
        </w:r>
        <w:r w:rsidRPr="00611831">
          <w:rPr>
            <w:rFonts w:ascii="Arial" w:hAnsi="Arial" w:cs="Arial"/>
            <w:b/>
            <w:bCs/>
          </w:rPr>
          <w:fldChar w:fldCharType="end"/>
        </w:r>
        <w:r w:rsidRPr="00611831">
          <w:rPr>
            <w:rFonts w:ascii="Arial" w:hAnsi="Arial" w:cs="Arial"/>
          </w:rPr>
          <w:t xml:space="preserve"> of </w:t>
        </w:r>
        <w:r w:rsidRPr="00611831">
          <w:rPr>
            <w:rFonts w:ascii="Arial" w:hAnsi="Arial" w:cs="Arial"/>
            <w:b/>
            <w:bCs/>
          </w:rPr>
          <w:fldChar w:fldCharType="begin"/>
        </w:r>
        <w:r w:rsidRPr="00611831">
          <w:rPr>
            <w:rFonts w:ascii="Arial" w:hAnsi="Arial" w:cs="Arial"/>
            <w:b/>
            <w:bCs/>
          </w:rPr>
          <w:instrText xml:space="preserve"> NUMPAGES  </w:instrText>
        </w:r>
        <w:r w:rsidRPr="00611831">
          <w:rPr>
            <w:rFonts w:ascii="Arial" w:hAnsi="Arial" w:cs="Arial"/>
            <w:b/>
            <w:bCs/>
          </w:rPr>
          <w:fldChar w:fldCharType="separate"/>
        </w:r>
        <w:r w:rsidR="00FD31C7">
          <w:rPr>
            <w:rFonts w:ascii="Arial" w:hAnsi="Arial" w:cs="Arial"/>
            <w:b/>
            <w:bCs/>
            <w:noProof/>
          </w:rPr>
          <w:t>2</w:t>
        </w:r>
        <w:r w:rsidRPr="00611831">
          <w:rPr>
            <w:rFonts w:ascii="Arial" w:hAnsi="Arial" w:cs="Arial"/>
            <w:b/>
            <w:bCs/>
          </w:rPr>
          <w:fldChar w:fldCharType="end"/>
        </w:r>
      </w:sdtContent>
    </w:sdt>
  </w:p>
  <w:p w14:paraId="1DCA0527" w14:textId="557F9DED" w:rsidR="00535039" w:rsidRPr="00722589" w:rsidRDefault="00535039">
    <w:pPr>
      <w:pStyle w:val="Head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9B0D11"/>
    <w:multiLevelType w:val="hybridMultilevel"/>
    <w:tmpl w:val="BD064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576C00"/>
    <w:multiLevelType w:val="hybridMultilevel"/>
    <w:tmpl w:val="3BD26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AC1B13"/>
    <w:multiLevelType w:val="hybridMultilevel"/>
    <w:tmpl w:val="D2BC0E3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B923244"/>
    <w:multiLevelType w:val="hybridMultilevel"/>
    <w:tmpl w:val="3BD26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AwtDAyszQyMTKxNDNV0lEKTi0uzszPAykwqgUAjCDY5iwAAAA="/>
  </w:docVars>
  <w:rsids>
    <w:rsidRoot w:val="00535039"/>
    <w:rsid w:val="00033F69"/>
    <w:rsid w:val="00036726"/>
    <w:rsid w:val="000527DA"/>
    <w:rsid w:val="00092117"/>
    <w:rsid w:val="00102BFF"/>
    <w:rsid w:val="001744AD"/>
    <w:rsid w:val="00203D02"/>
    <w:rsid w:val="002400A9"/>
    <w:rsid w:val="00254512"/>
    <w:rsid w:val="002B4BE6"/>
    <w:rsid w:val="002B771B"/>
    <w:rsid w:val="003568FE"/>
    <w:rsid w:val="00390E23"/>
    <w:rsid w:val="0039255F"/>
    <w:rsid w:val="003A6EE2"/>
    <w:rsid w:val="003C3780"/>
    <w:rsid w:val="003C522E"/>
    <w:rsid w:val="003D252F"/>
    <w:rsid w:val="003F3629"/>
    <w:rsid w:val="004165AC"/>
    <w:rsid w:val="00417D61"/>
    <w:rsid w:val="004315A6"/>
    <w:rsid w:val="00431C62"/>
    <w:rsid w:val="00436513"/>
    <w:rsid w:val="004728B5"/>
    <w:rsid w:val="00472CB8"/>
    <w:rsid w:val="00473433"/>
    <w:rsid w:val="004C0C11"/>
    <w:rsid w:val="00535039"/>
    <w:rsid w:val="00540198"/>
    <w:rsid w:val="005629B3"/>
    <w:rsid w:val="00565FDD"/>
    <w:rsid w:val="005C6518"/>
    <w:rsid w:val="00611831"/>
    <w:rsid w:val="0061740E"/>
    <w:rsid w:val="00670C65"/>
    <w:rsid w:val="006855C4"/>
    <w:rsid w:val="006B489B"/>
    <w:rsid w:val="007041CD"/>
    <w:rsid w:val="007074F0"/>
    <w:rsid w:val="0071079E"/>
    <w:rsid w:val="00722589"/>
    <w:rsid w:val="00732421"/>
    <w:rsid w:val="00741F49"/>
    <w:rsid w:val="007845C5"/>
    <w:rsid w:val="00790C90"/>
    <w:rsid w:val="008479FD"/>
    <w:rsid w:val="008A4214"/>
    <w:rsid w:val="008A55AE"/>
    <w:rsid w:val="0092538C"/>
    <w:rsid w:val="00946D68"/>
    <w:rsid w:val="009B644A"/>
    <w:rsid w:val="009C288A"/>
    <w:rsid w:val="009C66CA"/>
    <w:rsid w:val="009E0C84"/>
    <w:rsid w:val="009F3C9A"/>
    <w:rsid w:val="00A034F2"/>
    <w:rsid w:val="00A4766B"/>
    <w:rsid w:val="00A53D70"/>
    <w:rsid w:val="00AB20B7"/>
    <w:rsid w:val="00B01E3B"/>
    <w:rsid w:val="00B55B28"/>
    <w:rsid w:val="00BB4476"/>
    <w:rsid w:val="00C27104"/>
    <w:rsid w:val="00C339AA"/>
    <w:rsid w:val="00C90924"/>
    <w:rsid w:val="00CA4481"/>
    <w:rsid w:val="00CA7F0B"/>
    <w:rsid w:val="00CB47E5"/>
    <w:rsid w:val="00CE0D51"/>
    <w:rsid w:val="00D542F5"/>
    <w:rsid w:val="00D775EF"/>
    <w:rsid w:val="00D834A0"/>
    <w:rsid w:val="00D83859"/>
    <w:rsid w:val="00DD7544"/>
    <w:rsid w:val="00E34267"/>
    <w:rsid w:val="00E7084A"/>
    <w:rsid w:val="00E85868"/>
    <w:rsid w:val="00EB6AD6"/>
    <w:rsid w:val="00ED2676"/>
    <w:rsid w:val="00ED758C"/>
    <w:rsid w:val="00EF4CDC"/>
    <w:rsid w:val="00F6213E"/>
    <w:rsid w:val="00F77240"/>
    <w:rsid w:val="00F8079E"/>
    <w:rsid w:val="00F90DF0"/>
    <w:rsid w:val="00F91C64"/>
    <w:rsid w:val="00FD31C7"/>
    <w:rsid w:val="00FD37CB"/>
    <w:rsid w:val="00FF5935"/>
    <w:rsid w:val="00FF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A04C2"/>
  <w15:docId w15:val="{0F4A17FE-62A3-425C-A87C-E26DE9171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50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039"/>
  </w:style>
  <w:style w:type="paragraph" w:styleId="Footer">
    <w:name w:val="footer"/>
    <w:basedOn w:val="Normal"/>
    <w:link w:val="FooterChar"/>
    <w:uiPriority w:val="99"/>
    <w:unhideWhenUsed/>
    <w:rsid w:val="005350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039"/>
  </w:style>
  <w:style w:type="paragraph" w:styleId="BalloonText">
    <w:name w:val="Balloon Text"/>
    <w:basedOn w:val="Normal"/>
    <w:link w:val="BalloonTextChar"/>
    <w:uiPriority w:val="99"/>
    <w:semiHidden/>
    <w:unhideWhenUsed/>
    <w:rsid w:val="007225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5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925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9255F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F66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5B27F8-8D69-488B-B921-546CFB5CA9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AU</Company>
  <LinksUpToDate>false</LinksUpToDate>
  <CharactersWithSpaces>2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Bill Kiele</dc:creator>
  <cp:lastModifiedBy>Deluca, Justin CIV</cp:lastModifiedBy>
  <cp:revision>4</cp:revision>
  <dcterms:created xsi:type="dcterms:W3CDTF">2016-02-02T14:42:00Z</dcterms:created>
  <dcterms:modified xsi:type="dcterms:W3CDTF">2016-06-29T21:57:00Z</dcterms:modified>
</cp:coreProperties>
</file>